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w:t>
      </w:r>
      <w:proofErr w:type="spellStart"/>
      <w:r>
        <w:t>Coari</w:t>
      </w:r>
      <w:proofErr w:type="spellEnd"/>
      <w:r>
        <w:t xml:space="preserve">,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137399B0" w14:textId="4EB6A46E" w:rsidR="00E97402" w:rsidRDefault="00E97402" w:rsidP="00F8380D">
      <w:pPr>
        <w:pStyle w:val="Abstract"/>
      </w:pPr>
      <w:r>
        <w:rPr>
          <w:i/>
          <w:iCs/>
        </w:rPr>
        <w:t>Abstract</w:t>
      </w:r>
      <w:r>
        <w:t>—</w:t>
      </w:r>
      <w:r w:rsidR="00F8380D" w:rsidRPr="00F8380D">
        <w:t xml:space="preserve"> </w:t>
      </w:r>
      <w:r w:rsidR="00362484" w:rsidRPr="0036248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14:paraId="54DBC0D7" w14:textId="77777777" w:rsidR="00F8380D" w:rsidRPr="00F8380D" w:rsidRDefault="00F8380D" w:rsidP="00F8380D"/>
    <w:p w14:paraId="0D81D206" w14:textId="77777777" w:rsidR="00E97402" w:rsidRPr="00F8380D" w:rsidRDefault="00E97402">
      <w:pPr>
        <w:pStyle w:val="IndexTerms"/>
      </w:pPr>
      <w:bookmarkStart w:id="0"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0"/>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1AC9C5D6" w:rsidR="007827D4" w:rsidRDefault="002B66D5" w:rsidP="00001C89">
      <w:pPr>
        <w:pStyle w:val="paragraphs"/>
      </w:pPr>
      <w:r w:rsidRPr="002B66D5">
        <w:t xml:space="preserve">lockchain is, at its heart, simply an immutable transaction log, often referred to as a </w:t>
      </w:r>
      <w:hyperlink r:id="rId8">
        <w:r w:rsidR="00B14715">
          <w:rPr>
            <w:rStyle w:val="Hyperlink"/>
          </w:rPr>
          <w:t>digital ledger</w:t>
        </w:r>
      </w:hyperlink>
      <w:r w:rsidR="00B14715">
        <w:rPr>
          <w:rStyle w:val="Hyperlink"/>
          <w:vertAlign w:val="superscript"/>
        </w:rPr>
        <w:t>1</w:t>
      </w:r>
      <w:r w:rsidRPr="002B66D5">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C8CD477"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9">
        <w:r w:rsidRPr="002B66D5">
          <w:rPr>
            <w:rStyle w:val="Hyperlink"/>
          </w:rPr>
          <w:t>Blockchains</w:t>
        </w:r>
      </w:hyperlink>
      <w:r w:rsidR="00B14715">
        <w:rPr>
          <w:rStyle w:val="Hyperlink"/>
          <w:vertAlign w:val="superscript"/>
        </w:rPr>
        <w:t>3</w:t>
      </w:r>
      <w:r w:rsidRPr="002B66D5">
        <w:t xml:space="preserve"> (public, private, and federated), and the pros and cons of each. This paper will conclude with a description of an emerging application of Blockchain, </w:t>
      </w:r>
      <w:hyperlink r:id="rId10">
        <w:r w:rsidRPr="002B66D5">
          <w:rPr>
            <w:rStyle w:val="Hyperlink"/>
          </w:rPr>
          <w:t>BigchainDB</w:t>
        </w:r>
      </w:hyperlink>
      <w:r w:rsidR="00B14715">
        <w:rPr>
          <w:rStyle w:val="Hyperlink"/>
          <w:vertAlign w:val="superscript"/>
        </w:rPr>
        <w:t>16</w:t>
      </w:r>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BCDD5B3" w:rsidR="004F113D" w:rsidRPr="004F113D" w:rsidRDefault="004F113D" w:rsidP="00001C89">
      <w:pPr>
        <w:pStyle w:val="paragraphs"/>
      </w:pPr>
      <w:r w:rsidRPr="004F113D">
        <w:t>Until about the 1970s, cryptography was mainly the purview of state actors. However, in the 70s, two publications brought cryptography into the public eye the US Government’s DES,</w:t>
      </w:r>
      <w:r w:rsidR="00B14715">
        <w:t xml:space="preserve"> </w:t>
      </w:r>
      <w:r w:rsidRPr="004F113D">
        <w:t xml:space="preserve">the Data Encryption Standard, and </w:t>
      </w:r>
      <w:hyperlink r:id="rId11">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00B14715">
        <w:rPr>
          <w:rStyle w:val="Hyperlink"/>
          <w:vertAlign w:val="superscript"/>
        </w:rPr>
        <w:t>6</w:t>
      </w:r>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4F1609B"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r w:rsidR="00B229F7">
        <w:rPr>
          <w:vertAlign w:val="superscript"/>
        </w:rPr>
        <w:t>7</w:t>
      </w:r>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rsidR="00B14715">
        <w:rPr>
          <w:rStyle w:val="Hyperlink"/>
          <w:vertAlign w:val="superscript"/>
        </w:rPr>
        <w:t>8</w:t>
      </w:r>
      <w:r>
        <w:t>, or substitution blocks.</w:t>
      </w:r>
    </w:p>
    <w:p w14:paraId="075CEDE3" w14:textId="77777777" w:rsidR="009A2EA3" w:rsidRDefault="009A2EA3" w:rsidP="00001C89">
      <w:pPr>
        <w:pStyle w:val="paragraphs"/>
      </w:pPr>
      <w:r>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 xml:space="preserve">Block ciphers, like DES, are cryptographic algorithms which deterministically encrypt fixed length groups of bits. In a </w:t>
      </w:r>
      <w:r>
        <w:lastRenderedPageBreak/>
        <w:t>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4400AC97" w:rsidR="00854D1C" w:rsidRDefault="00854D1C" w:rsidP="00854D1C">
      <w:pPr>
        <w:pStyle w:val="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hyperlink r:id="rId13">
        <w:r w:rsidR="00B229F7">
          <w:rPr>
            <w:rStyle w:val="Hyperlink"/>
          </w:rPr>
          <w:t>“Exhaustive Cryptanalysis of the NBS Data Encryption Standard”</w:t>
        </w:r>
      </w:hyperlink>
      <w:r w:rsidR="00B229F7">
        <w:rPr>
          <w:rStyle w:val="Hyperlink"/>
          <w:vertAlign w:val="superscript"/>
        </w:rPr>
        <w:t>4</w:t>
      </w:r>
      <w:r>
        <w:t>.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w:t>
      </w:r>
      <w:r>
        <w:t xml:space="preserve">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0933463"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4" w:history="1">
        <w:r>
          <w:rPr>
            <w:rStyle w:val="Hyperlink"/>
          </w:rPr>
          <w:t>The Diffie-Hellman Key Exchange Protocol</w:t>
        </w:r>
      </w:hyperlink>
      <w:r w:rsidR="00B229F7">
        <w:rPr>
          <w:rStyle w:val="Hyperlink"/>
          <w:vertAlign w:val="superscript"/>
        </w:rPr>
        <w:t>11</w:t>
      </w:r>
      <w:r>
        <w:t xml:space="preserve"> is what is can become to be named.</w:t>
      </w:r>
    </w:p>
    <w:p w14:paraId="129D4F2D" w14:textId="72BDD76F"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5" w:history="1">
        <w:r>
          <w:rPr>
            <w:rStyle w:val="Hyperlink"/>
          </w:rPr>
          <w:t>paper</w:t>
        </w:r>
      </w:hyperlink>
      <w:r w:rsidR="00B229F7">
        <w:rPr>
          <w:rStyle w:val="Hyperlink"/>
          <w:vertAlign w:val="superscript"/>
        </w:rPr>
        <w:t>13</w:t>
      </w:r>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lastRenderedPageBreak/>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155E208F" w:rsidR="005602B1" w:rsidRPr="00B229F7" w:rsidRDefault="005602B1" w:rsidP="000E2129">
      <w:pPr>
        <w:pStyle w:val="Quote"/>
        <w:rPr>
          <w:vertAlign w:val="superscript"/>
        </w:rPr>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sidR="00B229F7">
        <w:t xml:space="preserve"> </w:t>
      </w:r>
      <w:r w:rsidR="00B229F7">
        <w:rPr>
          <w:vertAlign w:val="superscript"/>
        </w:rPr>
        <w:t>9</w:t>
      </w:r>
    </w:p>
    <w:p w14:paraId="29CBBE30" w14:textId="77777777" w:rsidR="005602B1" w:rsidRDefault="005602B1" w:rsidP="005602B1">
      <w:pPr>
        <w:pStyle w:val="Text"/>
      </w:pPr>
      <w:r>
        <w:t xml:space="preserve">  </w:t>
      </w:r>
    </w:p>
    <w:p w14:paraId="65712E4E" w14:textId="2D68D35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6" w:history="1">
        <w:r>
          <w:rPr>
            <w:rStyle w:val="Hyperlink"/>
          </w:rPr>
          <w:t>Julian Assange</w:t>
        </w:r>
      </w:hyperlink>
      <w:r w:rsidR="00B229F7">
        <w:rPr>
          <w:rStyle w:val="Hyperlink"/>
          <w:vertAlign w:val="superscript"/>
        </w:rPr>
        <w:t>15</w:t>
      </w:r>
      <w:r>
        <w:t xml:space="preserve"> of Wikileaks infamy, who has made it his life’s mission to expose corruption and abuse of power.</w:t>
      </w:r>
      <w:r w:rsidR="005602B1">
        <w:t xml:space="preserve">  </w:t>
      </w:r>
    </w:p>
    <w:p w14:paraId="209FD540" w14:textId="3191354B"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7" w:history="1">
        <w:proofErr w:type="spellStart"/>
        <w:r>
          <w:rPr>
            <w:rStyle w:val="Hyperlink"/>
          </w:rPr>
          <w:t>Cypherpunk</w:t>
        </w:r>
        <w:proofErr w:type="spellEnd"/>
        <w:r>
          <w:rPr>
            <w:rStyle w:val="Hyperlink"/>
          </w:rPr>
          <w:t xml:space="preserve"> Manifesto</w:t>
        </w:r>
      </w:hyperlink>
      <w:r w:rsidR="00B229F7">
        <w:rPr>
          <w:rStyle w:val="Hyperlink"/>
          <w:vertAlign w:val="superscript"/>
        </w:rPr>
        <w:t>10</w:t>
      </w:r>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2E1C4FA9"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8" w:history="1">
        <w:r>
          <w:rPr>
            <w:rStyle w:val="Hyperlink"/>
          </w:rPr>
          <w:t>paper</w:t>
        </w:r>
      </w:hyperlink>
      <w:r w:rsidR="00B229F7">
        <w:rPr>
          <w:rStyle w:val="Hyperlink"/>
          <w:vertAlign w:val="superscript"/>
        </w:rPr>
        <w:t>17</w:t>
      </w:r>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w:t>
      </w:r>
      <w:r>
        <w:t>central authority regulating the transaction.</w:t>
      </w:r>
    </w:p>
    <w:p w14:paraId="64A2326E" w14:textId="3F6AD7B4" w:rsidR="0028206B" w:rsidRDefault="007B57B1" w:rsidP="00B84933">
      <w:pPr>
        <w:pStyle w:val="Heading1"/>
      </w:pPr>
      <w:r>
        <w:t>Blockchain Technology</w:t>
      </w:r>
    </w:p>
    <w:p w14:paraId="0E0196C4" w14:textId="6832B7C2"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w:t>
      </w:r>
      <w:hyperlink r:id="rId19">
        <w:r w:rsidR="00B229F7">
          <w:rPr>
            <w:rStyle w:val="Hyperlink"/>
          </w:rPr>
          <w:t>“cryptographic proof instead of trust, allowing any two willing parties to transact directly with each other without the need for a trusted third party”</w:t>
        </w:r>
      </w:hyperlink>
      <w:r w:rsidR="00B229F7">
        <w:rPr>
          <w:rStyle w:val="Hyperlink"/>
          <w:vertAlign w:val="superscript"/>
        </w:rPr>
        <w:t>17</w:t>
      </w:r>
      <w:r>
        <w:t>.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9A0892F" w:rsidR="0028206B" w:rsidRDefault="0028206B" w:rsidP="0028206B">
      <w:pPr>
        <w:pStyle w:val="paragraphs"/>
      </w:pPr>
      <w:r>
        <w:t xml:space="preserve">To get around the need for a central authority, the author(s) of </w:t>
      </w:r>
      <w:hyperlink r:id="rId20">
        <w:r w:rsidR="00E11774">
          <w:rPr>
            <w:rStyle w:val="Hyperlink"/>
          </w:rPr>
          <w:t>Bitcoin</w:t>
        </w:r>
      </w:hyperlink>
      <w:r w:rsidR="00E11774">
        <w:rPr>
          <w:rStyle w:val="Hyperlink"/>
          <w:vertAlign w:val="superscript"/>
        </w:rPr>
        <w:t>17</w:t>
      </w:r>
      <w:r>
        <w:t>, the first Blockchain technology, employ a proof of work concept in which honest “miner” 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 xml:space="preserve">When the hash is found, the miner who found it, adds that block to the end of the chain of blocks and widely publishes it to the network. Other miner nodes working on that block will accept the block if all transactions in the block are valid and not </w:t>
      </w:r>
      <w:r>
        <w:lastRenderedPageBreak/>
        <w:t>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3E72BC7A" w:rsidR="006C3BAF" w:rsidRDefault="006C3BAF" w:rsidP="006C3BAF">
      <w:pPr>
        <w:pStyle w:val="blockchainList"/>
      </w:pPr>
      <w:r>
        <w:t>On a Blockchain, transactions are happening between different nodes on the network all the time. In our example, Alice initiate</w:t>
      </w:r>
      <w:r w:rsidR="00AD4CF9">
        <w:t>s</w:t>
      </w:r>
      <w:r>
        <w:t xml:space="preserve"> a transaction to Bob.</w:t>
      </w:r>
    </w:p>
    <w:p w14:paraId="7036E5BB" w14:textId="537B77B1" w:rsidR="006C3BAF" w:rsidRDefault="006C3BAF" w:rsidP="007D583A">
      <w:pPr>
        <w:pStyle w:val="blockchainList"/>
      </w:pPr>
      <w:r>
        <w:t>Alice’s wallet encrypt</w:t>
      </w:r>
      <w:r w:rsidR="00CF1369">
        <w:t>s</w:t>
      </w:r>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1F485F70" w:rsidR="006C3BAF" w:rsidRDefault="006C3BAF" w:rsidP="007D583A">
      <w:pPr>
        <w:pStyle w:val="blockchainList"/>
      </w:pPr>
      <w:r>
        <w:t>Special nodes, called miners, pick up several transactions from the pool</w:t>
      </w:r>
      <w:r w:rsidR="001E433D">
        <w:t xml:space="preserve"> and combine them into a block</w:t>
      </w:r>
      <w:r>
        <w:t>.</w:t>
      </w:r>
    </w:p>
    <w:p w14:paraId="791AF643" w14:textId="6FA14CEB" w:rsidR="006C3BAF" w:rsidRDefault="00A6226C" w:rsidP="007D583A">
      <w:pPr>
        <w:pStyle w:val="blockchainList"/>
      </w:pPr>
      <w:r w:rsidRPr="00A6226C">
        <w:t>Miners first validate all the transactions. Validation rules are application specific. These validation rules are called transactional consensus.</w:t>
      </w:r>
    </w:p>
    <w:p w14:paraId="1A665836" w14:textId="77777777" w:rsidR="006C3BAF" w:rsidRDefault="006C3BAF" w:rsidP="007D583A">
      <w:pPr>
        <w:pStyle w:val="blockchainList"/>
      </w:pPr>
      <w:r>
        <w:t xml:space="preserve">Once the transactions are validated, the miners will attempt to create a block of the transactions. This block </w:t>
      </w:r>
      <w:r>
        <w:t>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42E04142" w14:textId="50AB4A9A" w:rsidR="00D94E99" w:rsidRDefault="00D94E99" w:rsidP="0028206B">
      <w:pPr>
        <w:pStyle w:val="Heading1"/>
      </w:pPr>
      <w:bookmarkStart w:id="1" w:name="_GoBack"/>
      <w:bookmarkEnd w:id="1"/>
      <w:r>
        <w:t>Blockchain Applications</w:t>
      </w:r>
    </w:p>
    <w:p w14:paraId="3E2CCDB9" w14:textId="77777777" w:rsidR="00160B3F" w:rsidRDefault="00AE7060" w:rsidP="00160B3F">
      <w:pPr>
        <w:pStyle w:val="paragraphs"/>
      </w:pPr>
      <w:r>
        <w:t xml:space="preserve">   </w:t>
      </w:r>
      <w:r w:rsidR="00160B3F">
        <w:t xml:space="preserve">In 2018, the question </w:t>
      </w:r>
      <w:hyperlink r:id="rId22">
        <w:r w:rsidR="00160B3F">
          <w:rPr>
            <w:rStyle w:val="Hyperlink"/>
          </w:rPr>
          <w:t>“What is Bitcoin”</w:t>
        </w:r>
      </w:hyperlink>
      <w:r w:rsidR="00160B3F">
        <w:t xml:space="preserve">, was the most searched question on Google. Blockchain’s search popularity has declined slightly over the past few years, but interest still appears to remain high. The following example blockchain applications across the industry according to </w:t>
      </w:r>
      <w:hyperlink r:id="rId23">
        <w:proofErr w:type="spellStart"/>
        <w:r w:rsidR="00160B3F">
          <w:rPr>
            <w:rStyle w:val="Hyperlink"/>
          </w:rPr>
          <w:t>CoinSwitch</w:t>
        </w:r>
        <w:proofErr w:type="spellEnd"/>
        <w:r w:rsidR="00160B3F">
          <w:rPr>
            <w:rStyle w:val="Hyperlink"/>
          </w:rPr>
          <w:t xml:space="preserve"> Desk</w:t>
        </w:r>
      </w:hyperlink>
      <w:r w:rsidR="00160B3F">
        <w:t>.</w:t>
      </w:r>
    </w:p>
    <w:p w14:paraId="0CC8681F" w14:textId="77777777" w:rsidR="00143971" w:rsidRDefault="00143971" w:rsidP="00160B3F">
      <w:pPr>
        <w:jc w:val="both"/>
        <w:rPr>
          <w:b/>
          <w:i/>
        </w:rPr>
      </w:pPr>
    </w:p>
    <w:p w14:paraId="5597F431" w14:textId="6CDA4650" w:rsidR="00A5213D" w:rsidRPr="00A5213D" w:rsidRDefault="00A5213D" w:rsidP="00160B3F">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lastRenderedPageBreak/>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 xml:space="preserve">But if you are developing a blockchain-based application yourself, you'll probably need to provide support and maintenance for it. Research shows that the cost of support and </w:t>
      </w:r>
      <w:r w:rsidRPr="007E3AA6">
        <w:t>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68114BC5" w:rsidR="005109F6" w:rsidRDefault="0099499B" w:rsidP="005109F6">
      <w:pPr>
        <w:pStyle w:val="paragraphs"/>
      </w:pPr>
      <w:r>
        <w:t xml:space="preserve">    </w:t>
      </w:r>
      <w:hyperlink r:id="rId24">
        <w:r w:rsidR="00871E9E">
          <w:rPr>
            <w:rStyle w:val="Hyperlink"/>
          </w:rPr>
          <w:t>BigchainDB</w:t>
        </w:r>
      </w:hyperlink>
      <w:r w:rsidR="00A6226C">
        <w:rPr>
          <w:rStyle w:val="Hyperlink"/>
          <w:vertAlign w:val="superscript"/>
        </w:rPr>
        <w:t>16</w:t>
      </w:r>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2" w:name="decentralized-control"/>
      <w:r>
        <w:t>Decentralized Control</w:t>
      </w:r>
      <w:bookmarkEnd w:id="2"/>
    </w:p>
    <w:p w14:paraId="252BAA1B" w14:textId="372B384D" w:rsidR="00871E9E" w:rsidRDefault="00871E9E" w:rsidP="00871E9E">
      <w:pPr>
        <w:pStyle w:val="paragraphs"/>
      </w:pPr>
      <w:r>
        <w:t xml:space="preserve">BigchainDB is designed to be </w:t>
      </w:r>
      <w:hyperlink r:id="rId25">
        <w:r>
          <w:rPr>
            <w:rStyle w:val="Hyperlink"/>
          </w:rPr>
          <w:t>decentralized</w:t>
        </w:r>
      </w:hyperlink>
      <w:r w:rsidR="00A6226C">
        <w:rPr>
          <w:rStyle w:val="Hyperlink"/>
          <w:vertAlign w:val="superscript"/>
        </w:rPr>
        <w:t>20</w:t>
      </w:r>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strength of a </w:t>
      </w:r>
      <w:proofErr w:type="spellStart"/>
      <w:r>
        <w:t>BigChainDB</w:t>
      </w:r>
      <w:proofErr w:type="spellEnd"/>
      <w:r>
        <w:t xml:space="preserve"> network comes from its diversity. The greater the geographic, organizational or other types of diversity present in the network the more fault tolerant it will be.</w:t>
      </w:r>
    </w:p>
    <w:p w14:paraId="2F79B1DF" w14:textId="101BB5AC" w:rsidR="00871E9E" w:rsidRDefault="00871E9E" w:rsidP="00871E9E">
      <w:pPr>
        <w:pStyle w:val="paragraphs"/>
      </w:pPr>
      <w:r>
        <w:t>There is no supervisor node that has can override or supersede the authority of any other nod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w:t>
      </w:r>
      <w:r>
        <w:lastRenderedPageBreak/>
        <w:t xml:space="preserve">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3" w:name="transaction-immutability"/>
      <w:r>
        <w:t>Transaction Immutability</w:t>
      </w:r>
      <w:bookmarkEnd w:id="3"/>
    </w:p>
    <w:p w14:paraId="4CC68D2E" w14:textId="77777777" w:rsidR="00C213F3" w:rsidRDefault="00C213F3" w:rsidP="00C213F3">
      <w:pPr>
        <w:pStyle w:val="paragraphs"/>
      </w:pPr>
      <w:r>
        <w:t>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w:t>
      </w:r>
      <w:r>
        <w:t>and surpass the honest nodes. This proof of work method however is slow, too slow to be used by a database, and so BigchainDB does not use it.</w:t>
      </w:r>
    </w:p>
    <w:p w14:paraId="73C42842" w14:textId="135A75C6" w:rsidR="00C213F3" w:rsidRDefault="00BA7715" w:rsidP="00C213F3">
      <w:pPr>
        <w:pStyle w:val="paragraphs"/>
      </w:pPr>
      <w:hyperlink r:id="rId28">
        <w:r w:rsidR="00C213F3">
          <w:rPr>
            <w:rStyle w:val="Hyperlink"/>
          </w:rPr>
          <w:t>Tendermint</w:t>
        </w:r>
      </w:hyperlink>
      <w:r w:rsidR="00271E8E">
        <w:rPr>
          <w:rStyle w:val="Hyperlink"/>
          <w:vertAlign w:val="superscript"/>
        </w:rPr>
        <w:t>19</w:t>
      </w:r>
      <w:r w:rsidR="00C213F3">
        <w:t xml:space="preserve">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w:t>
      </w:r>
      <w:proofErr w:type="spellStart"/>
      <w:r w:rsidR="00C213F3">
        <w:t>BigchaingDB</w:t>
      </w:r>
      <w:proofErr w:type="spellEnd"/>
      <w:r w:rsidR="00C213F3">
        <w:t xml:space="preserve"> uses </w:t>
      </w:r>
      <w:proofErr w:type="spellStart"/>
      <w:r w:rsidR="00C213F3">
        <w:t>Tendermint</w:t>
      </w:r>
      <w:proofErr w:type="spellEnd"/>
      <w:r w:rsidR="00C213F3">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4" w:name="standard-queries"/>
      <w:r>
        <w:t>Standard Queries</w:t>
      </w:r>
      <w:bookmarkEnd w:id="4"/>
    </w:p>
    <w:p w14:paraId="2D19B6CA" w14:textId="0500B962" w:rsidR="00C213F3" w:rsidRDefault="00C213F3" w:rsidP="00C213F3">
      <w:pPr>
        <w:pStyle w:val="paragraphs"/>
      </w:pPr>
      <w:r>
        <w:t xml:space="preserve">A users on BigchainDB can </w:t>
      </w:r>
      <w:hyperlink r:id="rId30">
        <w:r>
          <w:rPr>
            <w:rStyle w:val="Hyperlink"/>
          </w:rPr>
          <w:t>query</w:t>
        </w:r>
      </w:hyperlink>
      <w:r w:rsidR="00271E8E">
        <w:rPr>
          <w:rStyle w:val="Hyperlink"/>
          <w:vertAlign w:val="superscript"/>
        </w:rPr>
        <w:t>24</w:t>
      </w:r>
      <w:r>
        <w:t xml:space="preserve"> all stored data, all transactions, assets and metadata in a BigchainDB using the standard MongoDB query engine. Users can even use at least a subset of </w:t>
      </w:r>
      <w:hyperlink r:id="rId31">
        <w:r>
          <w:rPr>
            <w:rStyle w:val="Hyperlink"/>
          </w:rPr>
          <w:t>SQL</w:t>
        </w:r>
      </w:hyperlink>
      <w:r w:rsidR="00810E3A">
        <w:rPr>
          <w:rStyle w:val="Hyperlink"/>
          <w:vertAlign w:val="superscript"/>
        </w:rPr>
        <w:t>23</w:t>
      </w:r>
      <w:r>
        <w:t xml:space="preserve"> with the right tools and drivers.</w:t>
      </w:r>
    </w:p>
    <w:p w14:paraId="4E8634E7" w14:textId="77777777" w:rsidR="00C213F3" w:rsidRDefault="00C213F3" w:rsidP="00C213F3">
      <w:pPr>
        <w:pStyle w:val="Heading2"/>
      </w:pPr>
      <w:bookmarkStart w:id="5" w:name="sybil-tolerance"/>
      <w:r>
        <w:t>Sybil Tolerance</w:t>
      </w:r>
      <w:bookmarkEnd w:id="5"/>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w:t>
      </w:r>
      <w:r>
        <w:lastRenderedPageBreak/>
        <w:t>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6"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32">
        <w:r>
          <w:rPr>
            <w:rStyle w:val="Hyperlink"/>
          </w:rPr>
          <w:t>BigChainDBProject_AWSImplementation.pdf</w:t>
        </w:r>
      </w:hyperlink>
      <w:r>
        <w:t xml:space="preserve">. A </w:t>
      </w:r>
      <w:proofErr w:type="spellStart"/>
      <w:r>
        <w:t>IPython</w:t>
      </w:r>
      <w:proofErr w:type="spellEnd"/>
      <w:r>
        <w:t xml:space="preserve"> </w:t>
      </w:r>
      <w:proofErr w:type="spellStart"/>
      <w:r>
        <w:t>Juypter</w:t>
      </w:r>
      <w:proofErr w:type="spellEnd"/>
      <w:r>
        <w:t xml:space="preserve"> notebook, the project documentation is available in </w:t>
      </w:r>
      <w:hyperlink r:id="rId33">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6"/>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 financial</w:t>
      </w:r>
      <w:r w:rsidR="00C408A3">
        <w:t xml:space="preserve"> 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proofErr w:type="spellStart"/>
      <w:r>
        <w:t>assest</w:t>
      </w:r>
      <w:proofErr w:type="spellEnd"/>
      <w:r>
        <w:t xml:space="preserve"> tracking</w:t>
      </w:r>
      <w:r w:rsidRPr="005B33B5">
        <w:t xml:space="preserve">, 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 xml:space="preserve">Several analysts expect blockchain will first prove its value in supply chain management, where Cisco and IBM are both </w:t>
      </w:r>
      <w:r w:rsidR="00D94E99">
        <w:t>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t>References</w:t>
      </w:r>
    </w:p>
    <w:p w14:paraId="02374AF6" w14:textId="138B71A5" w:rsidR="00A01A48" w:rsidRDefault="00A01A48" w:rsidP="00A01A48">
      <w:pPr>
        <w:pStyle w:val="References"/>
      </w:pPr>
      <w:r>
        <w:t>https://blockgeeks.com/guides/what-is-blockchain-technology/ "Judd Bagley (</w:t>
      </w:r>
      <w:proofErr w:type="gramStart"/>
      <w:r>
        <w:t>2018 ,</w:t>
      </w:r>
      <w:proofErr w:type="gramEnd"/>
      <w:r>
        <w:t xml:space="preserve">  Sep . ).  What is Blockchain Technology? A Step-by-Step Guide </w:t>
      </w:r>
      <w:proofErr w:type="gramStart"/>
      <w:r>
        <w:t>For</w:t>
      </w:r>
      <w:proofErr w:type="gramEnd"/>
      <w:r>
        <w:t xml:space="preserve"> Beginners. </w:t>
      </w:r>
      <w:proofErr w:type="spellStart"/>
      <w:r>
        <w:t>Blockgeeks</w:t>
      </w:r>
      <w:proofErr w:type="spellEnd"/>
      <w:r>
        <w:t>."</w:t>
      </w:r>
    </w:p>
    <w:p w14:paraId="1E438341" w14:textId="679376AB" w:rsidR="00A01A48" w:rsidRDefault="00A01A48" w:rsidP="00A01A48">
      <w:pPr>
        <w:pStyle w:val="References"/>
      </w:pPr>
      <w:r>
        <w:t>https://medium.com/blockchain-review/how-does-the-blockchain-work-for-dummies-explained-simply-9f94d386e093 "Collin Thompson 2016 Oct. How does the Blockchain Work? (Part 1). The Blockchain Review."</w:t>
      </w:r>
    </w:p>
    <w:p w14:paraId="1F0F1DD3" w14:textId="4A918C7B" w:rsidR="00A01A48" w:rsidRDefault="00A01A48" w:rsidP="00A01A48">
      <w:pPr>
        <w:pStyle w:val="References"/>
      </w:pPr>
      <w:r>
        <w:t xml:space="preserve">https://blockchainhub.net/blockchains-and-distributed-ledger-technologies-in-general/ "Collin Thompson (2016 Oct.). Blockchains &amp; Distributed Ledger Technologies. </w:t>
      </w:r>
      <w:proofErr w:type="spellStart"/>
      <w:r>
        <w:t>BlockchainHub</w:t>
      </w:r>
      <w:proofErr w:type="spellEnd"/>
      <w:r>
        <w:t>."</w:t>
      </w:r>
    </w:p>
    <w:p w14:paraId="21F7DD87" w14:textId="4CC738C1" w:rsidR="00A01A48" w:rsidRDefault="00A01A48" w:rsidP="00A01A48">
      <w:pPr>
        <w:pStyle w:val="References"/>
      </w:pPr>
      <w:r>
        <w:t>https://web.archive.org/web/20140226205104/http://origin-www.computer.org/csdl/mags/co/1977/06/01646525.pdf "Exhaustive Cryptanalysis of the NBS Data Encryption Standard"</w:t>
      </w:r>
    </w:p>
    <w:p w14:paraId="3CFA4E86" w14:textId="11D91770" w:rsidR="00A01A48" w:rsidRDefault="00A01A48" w:rsidP="00A01A48">
      <w:pPr>
        <w:pStyle w:val="References"/>
      </w:pPr>
      <w:r>
        <w:t xml:space="preserve">https://www.foo.be/docs/eff-des-cracker/book/crackingdessecre00elec.pdf "Electronic Frontier Foundation (1998), Cracking DES: Secrets of Encryption Research, Wiretap Politics, and Chip Design, Electronic Frontier Foundation, ISBN </w:t>
      </w:r>
      <w:proofErr w:type="spellStart"/>
      <w:r>
        <w:t>ISBN</w:t>
      </w:r>
      <w:proofErr w:type="spellEnd"/>
      <w:r>
        <w:t>: 1-56592-520-3"</w:t>
      </w:r>
    </w:p>
    <w:p w14:paraId="69A33348" w14:textId="5064D690" w:rsidR="00A01A48" w:rsidRDefault="00A01A48" w:rsidP="00A01A48">
      <w:pPr>
        <w:pStyle w:val="References"/>
      </w:pPr>
      <w:r>
        <w:t xml:space="preserve">https://www.cs.jhu.edu/~rubin/courses/sp03/papers/diffie.hellman.pdf "Diffie, Whitfield &amp; Martin Hellman (Nov. 1976), "New Directions in </w:t>
      </w:r>
      <w:r>
        <w:lastRenderedPageBreak/>
        <w:t>Cryptography", IEEE Transactions on Information Theory IT-22: 644-654"</w:t>
      </w:r>
    </w:p>
    <w:p w14:paraId="34F351BC" w14:textId="478838F7" w:rsidR="00A01A48" w:rsidRDefault="00A01A48" w:rsidP="00A01A48">
      <w:pPr>
        <w:pStyle w:val="References"/>
      </w:pPr>
      <w:r>
        <w:t>http://# "It was created by IBM's (International Business Machines) Walter Tuchman (1997). "A brief history of the data encryption standard". Internet besieged: countering cyberspace scofflaws. ACM Press/Addison-Wesley Publishing Co. New York, NY, USA. pp. 275–280."</w:t>
      </w:r>
    </w:p>
    <w:p w14:paraId="75936772" w14:textId="4FFE2FB9" w:rsidR="00A01A48" w:rsidRDefault="00A01A48" w:rsidP="00A01A48">
      <w:pPr>
        <w:pStyle w:val="References"/>
      </w:pPr>
      <w:proofErr w:type="gramStart"/>
      <w:r>
        <w:t>https://ia801307.us.archive.org/33/items/AmericanCryptologyDuringtheColdWar1945-1989BookIII_RetrenchmentandReform1972-1980/American%20Cryptology%20During%20the%20Cold%20War%2C%201945-1989.%20Book%20III_%20Retrenchment%20and%20Reform%2C%201972-1980.pdf  "</w:t>
      </w:r>
      <w:proofErr w:type="gramEnd"/>
      <w:r>
        <w:t>Thomas R. Johnson (2009-12-18). "American Cryptology during the Cold War, 1945-1989.Book III: Retrenchment and Reform, 1972-1980, page 232" (PDF)."</w:t>
      </w:r>
    </w:p>
    <w:p w14:paraId="32F46B90" w14:textId="6579BDCC" w:rsidR="00A01A48" w:rsidRDefault="00A01A48" w:rsidP="00A01A48">
      <w:pPr>
        <w:pStyle w:val="References"/>
      </w:pPr>
      <w:r>
        <w:t>http://www.toad.com/gnu/cfp.talk.txt "John Gilmore (March 1991), Privacy, Technology, and the Open Society"</w:t>
      </w:r>
    </w:p>
    <w:p w14:paraId="65CF438F" w14:textId="0A73230A" w:rsidR="00A01A48" w:rsidRDefault="00A01A48" w:rsidP="00A01A48">
      <w:pPr>
        <w:pStyle w:val="References"/>
      </w:pPr>
      <w:r>
        <w:t xml:space="preserve">https://www.activism.net/cypherpunk/manifesto.html "A </w:t>
      </w:r>
      <w:proofErr w:type="spellStart"/>
      <w:r>
        <w:t>Cypherpunk's</w:t>
      </w:r>
      <w:proofErr w:type="spellEnd"/>
      <w:r>
        <w:t xml:space="preserve"> Manifesto"</w:t>
      </w:r>
    </w:p>
    <w:p w14:paraId="5B5FB364" w14:textId="7E13E7A2" w:rsidR="00A01A48" w:rsidRDefault="00A01A48" w:rsidP="00A01A48">
      <w:pPr>
        <w:pStyle w:val="References"/>
      </w:pPr>
      <w:r>
        <w:t>https://ieeexplore.ieee.org/document/1055638 "Diffie, Whitfield; Hellman, Martin E. (November 1976). "New Directions in Cryptography" (PDF). IEEE Transactions on Information Theory. 22 (6): 644–654. doi:10.1109/TIT.1976.1055638. Archived (PDF) from the original on 2014-11-29."</w:t>
      </w:r>
    </w:p>
    <w:p w14:paraId="0171F97F" w14:textId="5CAA2A1C" w:rsidR="00A01A48" w:rsidRDefault="00A01A48" w:rsidP="00A01A48">
      <w:pPr>
        <w:pStyle w:val="References"/>
      </w:pPr>
      <w:r>
        <w:t>https://patents.google.com/patent/US4200770 "Cryptographic apparatus and method"</w:t>
      </w:r>
    </w:p>
    <w:p w14:paraId="0C7D1B69" w14:textId="071E628C" w:rsidR="00A01A48" w:rsidRDefault="00A01A48" w:rsidP="00A01A48">
      <w:pPr>
        <w:pStyle w:val="References"/>
      </w:pPr>
      <w:r>
        <w:t>https://www.gchq.gov.uk/sites/default/files/document_files/CESG_Research_Report_No_3006_0.pdf "The Possibility of Secure Non-Secret Digital Encryption"</w:t>
      </w:r>
    </w:p>
    <w:p w14:paraId="36914D4F" w14:textId="1EDDF138" w:rsidR="00A01A48" w:rsidRDefault="00A01A48" w:rsidP="00A01A48">
      <w:pPr>
        <w:pStyle w:val="References"/>
      </w:pPr>
      <w:r>
        <w:t>http://en.citizendium.org/wiki/Cypherpunk/Citable_Version "</w:t>
      </w:r>
      <w:proofErr w:type="spellStart"/>
      <w:r>
        <w:t>Cypherpunk</w:t>
      </w:r>
      <w:proofErr w:type="spellEnd"/>
      <w:r>
        <w:t>/Citable Version"</w:t>
      </w:r>
    </w:p>
    <w:p w14:paraId="7F4F9D95" w14:textId="437BB741" w:rsidR="00A01A48" w:rsidRDefault="00A01A48" w:rsidP="00A01A48">
      <w:pPr>
        <w:pStyle w:val="References"/>
      </w:pPr>
      <w:r>
        <w:t xml:space="preserve">https://cryptome.org/0001/assange-cpunks.htm "An Archive of Julian Assange's </w:t>
      </w:r>
      <w:proofErr w:type="spellStart"/>
      <w:r>
        <w:t>Cypherpunk</w:t>
      </w:r>
      <w:proofErr w:type="spellEnd"/>
      <w:r>
        <w:t xml:space="preserve"> Mailing List Posts"</w:t>
      </w:r>
    </w:p>
    <w:p w14:paraId="2C5D6965" w14:textId="7C31FE25" w:rsidR="00A01A48" w:rsidRDefault="00A01A48" w:rsidP="00A01A48">
      <w:pPr>
        <w:pStyle w:val="References"/>
      </w:pPr>
      <w:r>
        <w:t>https://www.bigchaindb.com/ "BigchainDB"</w:t>
      </w:r>
    </w:p>
    <w:p w14:paraId="16A122BB" w14:textId="24EFC0DD" w:rsidR="00A01A48" w:rsidRDefault="00A01A48" w:rsidP="00A01A48">
      <w:pPr>
        <w:pStyle w:val="References"/>
      </w:pPr>
      <w:r>
        <w:t>http://nakamotostudies.org/wp-content/uploads/2018/03/bitcoin.pdf "Bitcoin: A Peer-to-Peer Electronic Cash System"</w:t>
      </w:r>
    </w:p>
    <w:p w14:paraId="3EBE2E02" w14:textId="096830CA" w:rsidR="00A01A48" w:rsidRDefault="00A01A48" w:rsidP="00A01A48">
      <w:pPr>
        <w:pStyle w:val="References"/>
      </w:pPr>
      <w:r>
        <w:t>\https://www.bigchaindb.com/whitepaper/bigchaindb-whitepaper.pdf "BigchainDB 2.0, The Blockchain Database"</w:t>
      </w:r>
    </w:p>
    <w:p w14:paraId="20F7E6E8" w14:textId="7D24784A" w:rsidR="00A01A48" w:rsidRDefault="00A01A48" w:rsidP="00A01A48">
      <w:pPr>
        <w:pStyle w:val="References"/>
      </w:pPr>
      <w:r>
        <w:t xml:space="preserve">https://www.tendermint.com/docs/introduction/what-is-tendermint.html "What is </w:t>
      </w:r>
      <w:proofErr w:type="spellStart"/>
      <w:r>
        <w:t>Tendermint</w:t>
      </w:r>
      <w:proofErr w:type="spellEnd"/>
      <w:r>
        <w:t>?"</w:t>
      </w:r>
    </w:p>
    <w:p w14:paraId="61622680" w14:textId="7B27B6F3" w:rsidR="00A01A48" w:rsidRDefault="00A01A48" w:rsidP="00A01A48">
      <w:pPr>
        <w:pStyle w:val="References"/>
      </w:pPr>
      <w:r>
        <w:t>http://docs.bigchaindb.com/en/latest/decentralized.html "How BigchainDB is Decentralized"</w:t>
      </w:r>
    </w:p>
    <w:p w14:paraId="0D6BDCA3" w14:textId="3DA28316" w:rsidR="00A01A48" w:rsidRDefault="00A01A48" w:rsidP="00A01A48">
      <w:pPr>
        <w:pStyle w:val="References"/>
      </w:pPr>
      <w:r>
        <w:t>https://docs.bigchaindb.com/en/latest/immutable.html "How BigchainDB is Immutable"</w:t>
      </w:r>
    </w:p>
    <w:p w14:paraId="7DFC0E69" w14:textId="1E8BB1BF" w:rsidR="00A01A48" w:rsidRDefault="00A01A48" w:rsidP="00A01A48">
      <w:pPr>
        <w:pStyle w:val="References"/>
      </w:pPr>
      <w:r>
        <w:t>https://www.bigchaindb.com/developers/guide/key-concepts-of-bigchaindb/ "Key concepts of BigchainDB"</w:t>
      </w:r>
    </w:p>
    <w:p w14:paraId="49C1D0FF" w14:textId="702E9C30" w:rsidR="00A01A48" w:rsidRDefault="00A01A48" w:rsidP="00A01A48">
      <w:pPr>
        <w:pStyle w:val="References"/>
      </w:pPr>
      <w:r>
        <w:t>https://studio3t.com/knowledge-base/articles/sql-query/ "SQL Query"</w:t>
      </w:r>
    </w:p>
    <w:p w14:paraId="2B7BB469" w14:textId="472AD94B" w:rsidR="00A01A48" w:rsidRDefault="00A01A48" w:rsidP="00A01A48">
      <w:pPr>
        <w:pStyle w:val="References"/>
      </w:pPr>
      <w:r>
        <w:t>https://docs.bigchaindb.com/en/latest/query.html "Querying BigchainDB"</w:t>
      </w:r>
    </w:p>
    <w:p w14:paraId="43C4D797" w14:textId="51DEF5D3" w:rsidR="00A01A48" w:rsidRDefault="00A01A48" w:rsidP="00A01A48">
      <w:pPr>
        <w:pStyle w:val="References"/>
      </w:pPr>
      <w:r>
        <w:t>https://github.com/bigchaindb/bigchaindb-driver "</w:t>
      </w:r>
      <w:proofErr w:type="spellStart"/>
      <w:r>
        <w:t>bigchaindb</w:t>
      </w:r>
      <w:proofErr w:type="spellEnd"/>
      <w:r>
        <w:t>-driver"</w:t>
      </w:r>
    </w:p>
    <w:p w14:paraId="718FA594" w14:textId="718988D9" w:rsidR="00A01A48" w:rsidRDefault="00A01A48" w:rsidP="00A01A48">
      <w:pPr>
        <w:pStyle w:val="References"/>
      </w:pPr>
      <w:r>
        <w:t>https://www.python.org/ "Python"</w:t>
      </w:r>
    </w:p>
    <w:p w14:paraId="2ED003EC" w14:textId="4453EDEF" w:rsidR="00A01A48" w:rsidRDefault="00A01A48" w:rsidP="00A01A48">
      <w:pPr>
        <w:pStyle w:val="References"/>
      </w:pPr>
      <w:r>
        <w:t>https://www.mongodb.com/download-center "MongoDB"</w:t>
      </w:r>
    </w:p>
    <w:p w14:paraId="7E6658DD" w14:textId="77777777" w:rsidR="00A01A48" w:rsidRDefault="00A01A48" w:rsidP="00A01A48">
      <w:pPr>
        <w:pStyle w:val="References"/>
      </w:pPr>
      <w:r>
        <w:t>https://mmonit.com/monit/ "Monit"</w:t>
      </w:r>
    </w:p>
    <w:p w14:paraId="794B6158" w14:textId="7CA946B4" w:rsidR="0037551B" w:rsidRDefault="00A01A48" w:rsidP="00A01A48">
      <w:pPr>
        <w:pStyle w:val="References"/>
      </w:pPr>
      <w:r>
        <w:t>http://www.allitebooks.com/cryptography-and-network-security-5th-edition/ "CRYPTOGRAPHY and NETWORK SECURITY PRINCIPLES AND PRACTICE FIFTH EDITION, pg. 94"</w:t>
      </w:r>
    </w:p>
    <w:p w14:paraId="68AE684B" w14:textId="77F8E5CB" w:rsidR="00160B3F" w:rsidRPr="00160B3F" w:rsidRDefault="00160B3F" w:rsidP="00160B3F">
      <w:pPr>
        <w:pStyle w:val="References"/>
      </w:pPr>
      <w:r w:rsidRPr="00160B3F">
        <w:t xml:space="preserve">https://trends.google.com/trends/yis/2018/US/e064b3e4-f943-4db4-aa43-411b724839a8/1554073800?hl=en-US&amp;tz=300&amp;sni=3&amp;utm_campaign=yis_2018&amp;utm_content=chart_e064b3e4-f943-4db4-aa43-411b724839a8&amp;utm_medium=website&amp;utm_source=Trends </w:t>
      </w:r>
      <w:r w:rsidRPr="00160B3F">
        <w:rPr>
          <w:color w:val="CE9178"/>
        </w:rPr>
        <w:t>"See the top trending What is...? in United States for 2018, from Google Trends"</w:t>
      </w:r>
    </w:p>
    <w:p w14:paraId="050A6AE5" w14:textId="6D97A3FF" w:rsidR="00160B3F" w:rsidRPr="00C53A81" w:rsidRDefault="00160B3F" w:rsidP="00160B3F">
      <w:pPr>
        <w:pStyle w:val="References"/>
      </w:pPr>
      <w:r w:rsidRPr="00160B3F">
        <w:t xml:space="preserve">https://coinswitch.co/news/20-blockchain-applications-across-industries-2018 </w:t>
      </w:r>
      <w:r w:rsidRPr="00160B3F">
        <w:rPr>
          <w:color w:val="CE9178"/>
        </w:rPr>
        <w:t>"20 Real-world Blockchain Applications across Industries 2018"</w:t>
      </w:r>
    </w:p>
    <w:sectPr w:rsidR="00160B3F" w:rsidRPr="00C53A81" w:rsidSect="00143F2E">
      <w:headerReference w:type="default" r:id="rId35"/>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3D845" w14:textId="77777777" w:rsidR="00BA7715" w:rsidRDefault="00BA7715">
      <w:r>
        <w:separator/>
      </w:r>
    </w:p>
  </w:endnote>
  <w:endnote w:type="continuationSeparator" w:id="0">
    <w:p w14:paraId="5D6C1528" w14:textId="77777777" w:rsidR="00BA7715" w:rsidRDefault="00BA7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6AA91" w14:textId="77777777" w:rsidR="00BA7715" w:rsidRDefault="00BA7715"/>
  </w:footnote>
  <w:footnote w:type="continuationSeparator" w:id="0">
    <w:p w14:paraId="4045F8BC" w14:textId="77777777" w:rsidR="00BA7715" w:rsidRDefault="00BA7715">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proofErr w:type="spellStart"/>
      <w:r w:rsidRPr="00C254B5">
        <w:t>Yu</w:t>
      </w:r>
      <w:r w:rsidR="00920F75">
        <w:t>M</w:t>
      </w:r>
      <w:r w:rsidRPr="00C254B5">
        <w:t>ei</w:t>
      </w:r>
      <w:proofErr w:type="spellEnd"/>
      <w:r w:rsidRPr="00C254B5">
        <w:t xml:space="preserve"> Bennett (e-mail: yumei.bennett@oracle.com), Daniel Byrne (byrned@mail.smu.edu), Benjamin Wilke (e-mail: bwilke@mail.smu.edu), and Brian </w:t>
      </w:r>
      <w:proofErr w:type="spellStart"/>
      <w:r w:rsidRPr="00C254B5">
        <w:t>Coari</w:t>
      </w:r>
      <w:proofErr w:type="spellEnd"/>
      <w:r w:rsidRPr="00C254B5">
        <w:t xml:space="preserve">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971"/>
    <w:rsid w:val="00143F2E"/>
    <w:rsid w:val="00144E72"/>
    <w:rsid w:val="0016037D"/>
    <w:rsid w:val="00160B3F"/>
    <w:rsid w:val="00161FB2"/>
    <w:rsid w:val="001768FF"/>
    <w:rsid w:val="001A60B1"/>
    <w:rsid w:val="001B1011"/>
    <w:rsid w:val="001B13D2"/>
    <w:rsid w:val="001B36B1"/>
    <w:rsid w:val="001E28E4"/>
    <w:rsid w:val="001E433D"/>
    <w:rsid w:val="001E7B7A"/>
    <w:rsid w:val="001F4C5C"/>
    <w:rsid w:val="00204478"/>
    <w:rsid w:val="00214824"/>
    <w:rsid w:val="00214E2E"/>
    <w:rsid w:val="00216141"/>
    <w:rsid w:val="00217186"/>
    <w:rsid w:val="00223B50"/>
    <w:rsid w:val="00232007"/>
    <w:rsid w:val="00243304"/>
    <w:rsid w:val="002434A1"/>
    <w:rsid w:val="002531A2"/>
    <w:rsid w:val="002631FF"/>
    <w:rsid w:val="00263943"/>
    <w:rsid w:val="00267B35"/>
    <w:rsid w:val="00271E8E"/>
    <w:rsid w:val="00277BA2"/>
    <w:rsid w:val="0028206B"/>
    <w:rsid w:val="00290EA3"/>
    <w:rsid w:val="00296D4E"/>
    <w:rsid w:val="002A12F7"/>
    <w:rsid w:val="002B66D5"/>
    <w:rsid w:val="002C51CF"/>
    <w:rsid w:val="002D270A"/>
    <w:rsid w:val="002E403C"/>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22BC"/>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4E7"/>
    <w:rsid w:val="00515964"/>
    <w:rsid w:val="00536287"/>
    <w:rsid w:val="00547AAB"/>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0E3A"/>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01A48"/>
    <w:rsid w:val="00A11095"/>
    <w:rsid w:val="00A22FCB"/>
    <w:rsid w:val="00A426C0"/>
    <w:rsid w:val="00A465A3"/>
    <w:rsid w:val="00A472F1"/>
    <w:rsid w:val="00A504FA"/>
    <w:rsid w:val="00A5213D"/>
    <w:rsid w:val="00A5237D"/>
    <w:rsid w:val="00A554A3"/>
    <w:rsid w:val="00A6226C"/>
    <w:rsid w:val="00A758EA"/>
    <w:rsid w:val="00A75F45"/>
    <w:rsid w:val="00A7741F"/>
    <w:rsid w:val="00A83813"/>
    <w:rsid w:val="00A90066"/>
    <w:rsid w:val="00A95C50"/>
    <w:rsid w:val="00AA0AB4"/>
    <w:rsid w:val="00AB0D3B"/>
    <w:rsid w:val="00AB79A6"/>
    <w:rsid w:val="00AC4850"/>
    <w:rsid w:val="00AD4CF9"/>
    <w:rsid w:val="00AE7060"/>
    <w:rsid w:val="00AF78F5"/>
    <w:rsid w:val="00AF7CD7"/>
    <w:rsid w:val="00B14715"/>
    <w:rsid w:val="00B229F7"/>
    <w:rsid w:val="00B4091B"/>
    <w:rsid w:val="00B41E49"/>
    <w:rsid w:val="00B47B59"/>
    <w:rsid w:val="00B50A86"/>
    <w:rsid w:val="00B50F38"/>
    <w:rsid w:val="00B53F81"/>
    <w:rsid w:val="00B56C2B"/>
    <w:rsid w:val="00B65BD3"/>
    <w:rsid w:val="00B70469"/>
    <w:rsid w:val="00B72DD8"/>
    <w:rsid w:val="00B72E09"/>
    <w:rsid w:val="00B84933"/>
    <w:rsid w:val="00BA7715"/>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CF1369"/>
    <w:rsid w:val="00D004A5"/>
    <w:rsid w:val="00D06623"/>
    <w:rsid w:val="00D14C6B"/>
    <w:rsid w:val="00D21BAB"/>
    <w:rsid w:val="00D41D03"/>
    <w:rsid w:val="00D443DD"/>
    <w:rsid w:val="00D44DEA"/>
    <w:rsid w:val="00D5536F"/>
    <w:rsid w:val="00D56935"/>
    <w:rsid w:val="00D75681"/>
    <w:rsid w:val="00D756F0"/>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11774"/>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qForma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184295412">
      <w:bodyDiv w:val="1"/>
      <w:marLeft w:val="0"/>
      <w:marRight w:val="0"/>
      <w:marTop w:val="0"/>
      <w:marBottom w:val="0"/>
      <w:divBdr>
        <w:top w:val="none" w:sz="0" w:space="0" w:color="auto"/>
        <w:left w:val="none" w:sz="0" w:space="0" w:color="auto"/>
        <w:bottom w:val="none" w:sz="0" w:space="0" w:color="auto"/>
        <w:right w:val="none" w:sz="0" w:space="0" w:color="auto"/>
      </w:divBdr>
      <w:divsChild>
        <w:div w:id="214587562">
          <w:marLeft w:val="0"/>
          <w:marRight w:val="0"/>
          <w:marTop w:val="0"/>
          <w:marBottom w:val="0"/>
          <w:divBdr>
            <w:top w:val="none" w:sz="0" w:space="0" w:color="auto"/>
            <w:left w:val="none" w:sz="0" w:space="0" w:color="auto"/>
            <w:bottom w:val="none" w:sz="0" w:space="0" w:color="auto"/>
            <w:right w:val="none" w:sz="0" w:space="0" w:color="auto"/>
          </w:divBdr>
          <w:divsChild>
            <w:div w:id="301732728">
              <w:marLeft w:val="0"/>
              <w:marRight w:val="0"/>
              <w:marTop w:val="0"/>
              <w:marBottom w:val="0"/>
              <w:divBdr>
                <w:top w:val="none" w:sz="0" w:space="0" w:color="auto"/>
                <w:left w:val="none" w:sz="0" w:space="0" w:color="auto"/>
                <w:bottom w:val="none" w:sz="0" w:space="0" w:color="auto"/>
                <w:right w:val="none" w:sz="0" w:space="0" w:color="auto"/>
              </w:divBdr>
            </w:div>
            <w:div w:id="357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30259">
      <w:bodyDiv w:val="1"/>
      <w:marLeft w:val="0"/>
      <w:marRight w:val="0"/>
      <w:marTop w:val="0"/>
      <w:marBottom w:val="0"/>
      <w:divBdr>
        <w:top w:val="none" w:sz="0" w:space="0" w:color="auto"/>
        <w:left w:val="none" w:sz="0" w:space="0" w:color="auto"/>
        <w:bottom w:val="none" w:sz="0" w:space="0" w:color="auto"/>
        <w:right w:val="none" w:sz="0" w:space="0" w:color="auto"/>
      </w:divBdr>
      <w:divsChild>
        <w:div w:id="1703701318">
          <w:marLeft w:val="0"/>
          <w:marRight w:val="0"/>
          <w:marTop w:val="0"/>
          <w:marBottom w:val="0"/>
          <w:divBdr>
            <w:top w:val="none" w:sz="0" w:space="0" w:color="auto"/>
            <w:left w:val="none" w:sz="0" w:space="0" w:color="auto"/>
            <w:bottom w:val="none" w:sz="0" w:space="0" w:color="auto"/>
            <w:right w:val="none" w:sz="0" w:space="0" w:color="auto"/>
          </w:divBdr>
          <w:divsChild>
            <w:div w:id="937254715">
              <w:marLeft w:val="0"/>
              <w:marRight w:val="0"/>
              <w:marTop w:val="0"/>
              <w:marBottom w:val="0"/>
              <w:divBdr>
                <w:top w:val="none" w:sz="0" w:space="0" w:color="auto"/>
                <w:left w:val="none" w:sz="0" w:space="0" w:color="auto"/>
                <w:bottom w:val="none" w:sz="0" w:space="0" w:color="auto"/>
                <w:right w:val="none" w:sz="0" w:space="0" w:color="auto"/>
              </w:divBdr>
            </w:div>
            <w:div w:id="231082293">
              <w:marLeft w:val="0"/>
              <w:marRight w:val="0"/>
              <w:marTop w:val="0"/>
              <w:marBottom w:val="0"/>
              <w:divBdr>
                <w:top w:val="none" w:sz="0" w:space="0" w:color="auto"/>
                <w:left w:val="none" w:sz="0" w:space="0" w:color="auto"/>
                <w:bottom w:val="none" w:sz="0" w:space="0" w:color="auto"/>
                <w:right w:val="none" w:sz="0" w:space="0" w:color="auto"/>
              </w:divBdr>
            </w:div>
            <w:div w:id="1337540891">
              <w:marLeft w:val="0"/>
              <w:marRight w:val="0"/>
              <w:marTop w:val="0"/>
              <w:marBottom w:val="0"/>
              <w:divBdr>
                <w:top w:val="none" w:sz="0" w:space="0" w:color="auto"/>
                <w:left w:val="none" w:sz="0" w:space="0" w:color="auto"/>
                <w:bottom w:val="none" w:sz="0" w:space="0" w:color="auto"/>
                <w:right w:val="none" w:sz="0" w:space="0" w:color="auto"/>
              </w:divBdr>
            </w:div>
            <w:div w:id="1002243704">
              <w:marLeft w:val="0"/>
              <w:marRight w:val="0"/>
              <w:marTop w:val="0"/>
              <w:marBottom w:val="0"/>
              <w:divBdr>
                <w:top w:val="none" w:sz="0" w:space="0" w:color="auto"/>
                <w:left w:val="none" w:sz="0" w:space="0" w:color="auto"/>
                <w:bottom w:val="none" w:sz="0" w:space="0" w:color="auto"/>
                <w:right w:val="none" w:sz="0" w:space="0" w:color="auto"/>
              </w:divBdr>
            </w:div>
            <w:div w:id="880359190">
              <w:marLeft w:val="0"/>
              <w:marRight w:val="0"/>
              <w:marTop w:val="0"/>
              <w:marBottom w:val="0"/>
              <w:divBdr>
                <w:top w:val="none" w:sz="0" w:space="0" w:color="auto"/>
                <w:left w:val="none" w:sz="0" w:space="0" w:color="auto"/>
                <w:bottom w:val="none" w:sz="0" w:space="0" w:color="auto"/>
                <w:right w:val="none" w:sz="0" w:space="0" w:color="auto"/>
              </w:divBdr>
            </w:div>
            <w:div w:id="1316761108">
              <w:marLeft w:val="0"/>
              <w:marRight w:val="0"/>
              <w:marTop w:val="0"/>
              <w:marBottom w:val="0"/>
              <w:divBdr>
                <w:top w:val="none" w:sz="0" w:space="0" w:color="auto"/>
                <w:left w:val="none" w:sz="0" w:space="0" w:color="auto"/>
                <w:bottom w:val="none" w:sz="0" w:space="0" w:color="auto"/>
                <w:right w:val="none" w:sz="0" w:space="0" w:color="auto"/>
              </w:divBdr>
            </w:div>
            <w:div w:id="1265530974">
              <w:marLeft w:val="0"/>
              <w:marRight w:val="0"/>
              <w:marTop w:val="0"/>
              <w:marBottom w:val="0"/>
              <w:divBdr>
                <w:top w:val="none" w:sz="0" w:space="0" w:color="auto"/>
                <w:left w:val="none" w:sz="0" w:space="0" w:color="auto"/>
                <w:bottom w:val="none" w:sz="0" w:space="0" w:color="auto"/>
                <w:right w:val="none" w:sz="0" w:space="0" w:color="auto"/>
              </w:divBdr>
            </w:div>
            <w:div w:id="1252080646">
              <w:marLeft w:val="0"/>
              <w:marRight w:val="0"/>
              <w:marTop w:val="0"/>
              <w:marBottom w:val="0"/>
              <w:divBdr>
                <w:top w:val="none" w:sz="0" w:space="0" w:color="auto"/>
                <w:left w:val="none" w:sz="0" w:space="0" w:color="auto"/>
                <w:bottom w:val="none" w:sz="0" w:space="0" w:color="auto"/>
                <w:right w:val="none" w:sz="0" w:space="0" w:color="auto"/>
              </w:divBdr>
            </w:div>
            <w:div w:id="1313290061">
              <w:marLeft w:val="0"/>
              <w:marRight w:val="0"/>
              <w:marTop w:val="0"/>
              <w:marBottom w:val="0"/>
              <w:divBdr>
                <w:top w:val="none" w:sz="0" w:space="0" w:color="auto"/>
                <w:left w:val="none" w:sz="0" w:space="0" w:color="auto"/>
                <w:bottom w:val="none" w:sz="0" w:space="0" w:color="auto"/>
                <w:right w:val="none" w:sz="0" w:space="0" w:color="auto"/>
              </w:divBdr>
            </w:div>
            <w:div w:id="614991919">
              <w:marLeft w:val="0"/>
              <w:marRight w:val="0"/>
              <w:marTop w:val="0"/>
              <w:marBottom w:val="0"/>
              <w:divBdr>
                <w:top w:val="none" w:sz="0" w:space="0" w:color="auto"/>
                <w:left w:val="none" w:sz="0" w:space="0" w:color="auto"/>
                <w:bottom w:val="none" w:sz="0" w:space="0" w:color="auto"/>
                <w:right w:val="none" w:sz="0" w:space="0" w:color="auto"/>
              </w:divBdr>
            </w:div>
            <w:div w:id="219753705">
              <w:marLeft w:val="0"/>
              <w:marRight w:val="0"/>
              <w:marTop w:val="0"/>
              <w:marBottom w:val="0"/>
              <w:divBdr>
                <w:top w:val="none" w:sz="0" w:space="0" w:color="auto"/>
                <w:left w:val="none" w:sz="0" w:space="0" w:color="auto"/>
                <w:bottom w:val="none" w:sz="0" w:space="0" w:color="auto"/>
                <w:right w:val="none" w:sz="0" w:space="0" w:color="auto"/>
              </w:divBdr>
            </w:div>
            <w:div w:id="1863670506">
              <w:marLeft w:val="0"/>
              <w:marRight w:val="0"/>
              <w:marTop w:val="0"/>
              <w:marBottom w:val="0"/>
              <w:divBdr>
                <w:top w:val="none" w:sz="0" w:space="0" w:color="auto"/>
                <w:left w:val="none" w:sz="0" w:space="0" w:color="auto"/>
                <w:bottom w:val="none" w:sz="0" w:space="0" w:color="auto"/>
                <w:right w:val="none" w:sz="0" w:space="0" w:color="auto"/>
              </w:divBdr>
            </w:div>
            <w:div w:id="1996716211">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12927338">
              <w:marLeft w:val="0"/>
              <w:marRight w:val="0"/>
              <w:marTop w:val="0"/>
              <w:marBottom w:val="0"/>
              <w:divBdr>
                <w:top w:val="none" w:sz="0" w:space="0" w:color="auto"/>
                <w:left w:val="none" w:sz="0" w:space="0" w:color="auto"/>
                <w:bottom w:val="none" w:sz="0" w:space="0" w:color="auto"/>
                <w:right w:val="none" w:sz="0" w:space="0" w:color="auto"/>
              </w:divBdr>
            </w:div>
            <w:div w:id="198786627">
              <w:marLeft w:val="0"/>
              <w:marRight w:val="0"/>
              <w:marTop w:val="0"/>
              <w:marBottom w:val="0"/>
              <w:divBdr>
                <w:top w:val="none" w:sz="0" w:space="0" w:color="auto"/>
                <w:left w:val="none" w:sz="0" w:space="0" w:color="auto"/>
                <w:bottom w:val="none" w:sz="0" w:space="0" w:color="auto"/>
                <w:right w:val="none" w:sz="0" w:space="0" w:color="auto"/>
              </w:divBdr>
            </w:div>
            <w:div w:id="708182754">
              <w:marLeft w:val="0"/>
              <w:marRight w:val="0"/>
              <w:marTop w:val="0"/>
              <w:marBottom w:val="0"/>
              <w:divBdr>
                <w:top w:val="none" w:sz="0" w:space="0" w:color="auto"/>
                <w:left w:val="none" w:sz="0" w:space="0" w:color="auto"/>
                <w:bottom w:val="none" w:sz="0" w:space="0" w:color="auto"/>
                <w:right w:val="none" w:sz="0" w:space="0" w:color="auto"/>
              </w:divBdr>
            </w:div>
            <w:div w:id="841359983">
              <w:marLeft w:val="0"/>
              <w:marRight w:val="0"/>
              <w:marTop w:val="0"/>
              <w:marBottom w:val="0"/>
              <w:divBdr>
                <w:top w:val="none" w:sz="0" w:space="0" w:color="auto"/>
                <w:left w:val="none" w:sz="0" w:space="0" w:color="auto"/>
                <w:bottom w:val="none" w:sz="0" w:space="0" w:color="auto"/>
                <w:right w:val="none" w:sz="0" w:space="0" w:color="auto"/>
              </w:divBdr>
            </w:div>
            <w:div w:id="220337668">
              <w:marLeft w:val="0"/>
              <w:marRight w:val="0"/>
              <w:marTop w:val="0"/>
              <w:marBottom w:val="0"/>
              <w:divBdr>
                <w:top w:val="none" w:sz="0" w:space="0" w:color="auto"/>
                <w:left w:val="none" w:sz="0" w:space="0" w:color="auto"/>
                <w:bottom w:val="none" w:sz="0" w:space="0" w:color="auto"/>
                <w:right w:val="none" w:sz="0" w:space="0" w:color="auto"/>
              </w:divBdr>
            </w:div>
            <w:div w:id="316618426">
              <w:marLeft w:val="0"/>
              <w:marRight w:val="0"/>
              <w:marTop w:val="0"/>
              <w:marBottom w:val="0"/>
              <w:divBdr>
                <w:top w:val="none" w:sz="0" w:space="0" w:color="auto"/>
                <w:left w:val="none" w:sz="0" w:space="0" w:color="auto"/>
                <w:bottom w:val="none" w:sz="0" w:space="0" w:color="auto"/>
                <w:right w:val="none" w:sz="0" w:space="0" w:color="auto"/>
              </w:divBdr>
            </w:div>
            <w:div w:id="161118528">
              <w:marLeft w:val="0"/>
              <w:marRight w:val="0"/>
              <w:marTop w:val="0"/>
              <w:marBottom w:val="0"/>
              <w:divBdr>
                <w:top w:val="none" w:sz="0" w:space="0" w:color="auto"/>
                <w:left w:val="none" w:sz="0" w:space="0" w:color="auto"/>
                <w:bottom w:val="none" w:sz="0" w:space="0" w:color="auto"/>
                <w:right w:val="none" w:sz="0" w:space="0" w:color="auto"/>
              </w:divBdr>
            </w:div>
            <w:div w:id="790250827">
              <w:marLeft w:val="0"/>
              <w:marRight w:val="0"/>
              <w:marTop w:val="0"/>
              <w:marBottom w:val="0"/>
              <w:divBdr>
                <w:top w:val="none" w:sz="0" w:space="0" w:color="auto"/>
                <w:left w:val="none" w:sz="0" w:space="0" w:color="auto"/>
                <w:bottom w:val="none" w:sz="0" w:space="0" w:color="auto"/>
                <w:right w:val="none" w:sz="0" w:space="0" w:color="auto"/>
              </w:divBdr>
            </w:div>
            <w:div w:id="1564099049">
              <w:marLeft w:val="0"/>
              <w:marRight w:val="0"/>
              <w:marTop w:val="0"/>
              <w:marBottom w:val="0"/>
              <w:divBdr>
                <w:top w:val="none" w:sz="0" w:space="0" w:color="auto"/>
                <w:left w:val="none" w:sz="0" w:space="0" w:color="auto"/>
                <w:bottom w:val="none" w:sz="0" w:space="0" w:color="auto"/>
                <w:right w:val="none" w:sz="0" w:space="0" w:color="auto"/>
              </w:divBdr>
            </w:div>
            <w:div w:id="291405813">
              <w:marLeft w:val="0"/>
              <w:marRight w:val="0"/>
              <w:marTop w:val="0"/>
              <w:marBottom w:val="0"/>
              <w:divBdr>
                <w:top w:val="none" w:sz="0" w:space="0" w:color="auto"/>
                <w:left w:val="none" w:sz="0" w:space="0" w:color="auto"/>
                <w:bottom w:val="none" w:sz="0" w:space="0" w:color="auto"/>
                <w:right w:val="none" w:sz="0" w:space="0" w:color="auto"/>
              </w:divBdr>
            </w:div>
            <w:div w:id="449781803">
              <w:marLeft w:val="0"/>
              <w:marRight w:val="0"/>
              <w:marTop w:val="0"/>
              <w:marBottom w:val="0"/>
              <w:divBdr>
                <w:top w:val="none" w:sz="0" w:space="0" w:color="auto"/>
                <w:left w:val="none" w:sz="0" w:space="0" w:color="auto"/>
                <w:bottom w:val="none" w:sz="0" w:space="0" w:color="auto"/>
                <w:right w:val="none" w:sz="0" w:space="0" w:color="auto"/>
              </w:divBdr>
            </w:div>
            <w:div w:id="342442216">
              <w:marLeft w:val="0"/>
              <w:marRight w:val="0"/>
              <w:marTop w:val="0"/>
              <w:marBottom w:val="0"/>
              <w:divBdr>
                <w:top w:val="none" w:sz="0" w:space="0" w:color="auto"/>
                <w:left w:val="none" w:sz="0" w:space="0" w:color="auto"/>
                <w:bottom w:val="none" w:sz="0" w:space="0" w:color="auto"/>
                <w:right w:val="none" w:sz="0" w:space="0" w:color="auto"/>
              </w:divBdr>
            </w:div>
            <w:div w:id="331379445">
              <w:marLeft w:val="0"/>
              <w:marRight w:val="0"/>
              <w:marTop w:val="0"/>
              <w:marBottom w:val="0"/>
              <w:divBdr>
                <w:top w:val="none" w:sz="0" w:space="0" w:color="auto"/>
                <w:left w:val="none" w:sz="0" w:space="0" w:color="auto"/>
                <w:bottom w:val="none" w:sz="0" w:space="0" w:color="auto"/>
                <w:right w:val="none" w:sz="0" w:space="0" w:color="auto"/>
              </w:divBdr>
            </w:div>
            <w:div w:id="1407995765">
              <w:marLeft w:val="0"/>
              <w:marRight w:val="0"/>
              <w:marTop w:val="0"/>
              <w:marBottom w:val="0"/>
              <w:divBdr>
                <w:top w:val="none" w:sz="0" w:space="0" w:color="auto"/>
                <w:left w:val="none" w:sz="0" w:space="0" w:color="auto"/>
                <w:bottom w:val="none" w:sz="0" w:space="0" w:color="auto"/>
                <w:right w:val="none" w:sz="0" w:space="0" w:color="auto"/>
              </w:divBdr>
            </w:div>
            <w:div w:id="1299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496506356">
      <w:bodyDiv w:val="1"/>
      <w:marLeft w:val="0"/>
      <w:marRight w:val="0"/>
      <w:marTop w:val="0"/>
      <w:marBottom w:val="0"/>
      <w:divBdr>
        <w:top w:val="none" w:sz="0" w:space="0" w:color="auto"/>
        <w:left w:val="none" w:sz="0" w:space="0" w:color="auto"/>
        <w:bottom w:val="none" w:sz="0" w:space="0" w:color="auto"/>
        <w:right w:val="none" w:sz="0" w:space="0" w:color="auto"/>
      </w:divBdr>
      <w:divsChild>
        <w:div w:id="920872844">
          <w:marLeft w:val="0"/>
          <w:marRight w:val="0"/>
          <w:marTop w:val="0"/>
          <w:marBottom w:val="0"/>
          <w:divBdr>
            <w:top w:val="none" w:sz="0" w:space="0" w:color="auto"/>
            <w:left w:val="none" w:sz="0" w:space="0" w:color="auto"/>
            <w:bottom w:val="none" w:sz="0" w:space="0" w:color="auto"/>
            <w:right w:val="none" w:sz="0" w:space="0" w:color="auto"/>
          </w:divBdr>
          <w:divsChild>
            <w:div w:id="165957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hyperlink" Target="http://nakamotostudies.org/wp-content/uploads/2018/03/bitcoin.pdf" TargetMode="External"/><Relationship Id="rId26" Type="http://schemas.openxmlformats.org/officeDocument/2006/relationships/image" Target="media/image2.png"/><Relationship Id="rId21" Type="http://schemas.openxmlformats.org/officeDocument/2006/relationships/image" Target="media/image1.png"/><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s://www.activism.net/cypherpunk/manifesto.html" TargetMode="External"/><Relationship Id="rId25" Type="http://schemas.openxmlformats.org/officeDocument/2006/relationships/hyperlink" Target="http://docs.bigchaindb.com/en/latest/decentralized.html" TargetMode="External"/><Relationship Id="rId33" Type="http://schemas.openxmlformats.org/officeDocument/2006/relationships/hyperlink" Target="file:///C:\dev\DS7349BlockChain\BigChainDBProject_PythonDriver.pdf" TargetMode="External"/><Relationship Id="rId2" Type="http://schemas.openxmlformats.org/officeDocument/2006/relationships/numbering" Target="numbering.xml"/><Relationship Id="rId16" Type="http://schemas.openxmlformats.org/officeDocument/2006/relationships/hyperlink" Target="https://cryptome.org/0001/assange-cpunks.htm" TargetMode="External"/><Relationship Id="rId20" Type="http://schemas.openxmlformats.org/officeDocument/2006/relationships/hyperlink" Target="http://nakamotostudies.org/wp-content/uploads/2018/03/bitcoin.pdf"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jhu.edu/~rubin/courses/sp03/papers/diffie.hellman.pdf" TargetMode="External"/><Relationship Id="rId24" Type="http://schemas.openxmlformats.org/officeDocument/2006/relationships/hyperlink" Target="https://www.bigchaindb.com/" TargetMode="External"/><Relationship Id="rId32" Type="http://schemas.openxmlformats.org/officeDocument/2006/relationships/hyperlink" Target="file:///C:\dev\DS7349BlockChain\BigchainDB\BigChainDBProject_AWSImplementation.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chq.gov.uk/sites/default/files/document_files/CESG_Research_Report_No_3006_0.pdf" TargetMode="External"/><Relationship Id="rId23" Type="http://schemas.openxmlformats.org/officeDocument/2006/relationships/hyperlink" Target="https://coinswitch.co/news/20-blockchain-applications-across-industries-2018" TargetMode="External"/><Relationship Id="rId28" Type="http://schemas.openxmlformats.org/officeDocument/2006/relationships/hyperlink" Target="https://www.tendermint.com/docs/introduction/what-is-tendermint.html" TargetMode="External"/><Relationship Id="rId36" Type="http://schemas.openxmlformats.org/officeDocument/2006/relationships/fontTable" Target="fontTable.xml"/><Relationship Id="rId10" Type="http://schemas.openxmlformats.org/officeDocument/2006/relationships/hyperlink" Target="https://www.bigchaindb.com/" TargetMode="External"/><Relationship Id="rId19" Type="http://schemas.openxmlformats.org/officeDocument/2006/relationships/hyperlink" Target="http://nakamotostudies.org/wp-content/uploads/2018/03/bitcoin.pdf" TargetMode="External"/><Relationship Id="rId31" Type="http://schemas.openxmlformats.org/officeDocument/2006/relationships/hyperlink" Target="https://studio3t.com/knowledge-base/articles/sql-query/" TargetMode="External"/><Relationship Id="rId4" Type="http://schemas.openxmlformats.org/officeDocument/2006/relationships/settings" Target="settings.xml"/><Relationship Id="rId9" Type="http://schemas.openxmlformats.org/officeDocument/2006/relationships/hyperlink" Target="https://blockchainhub.net/blockchains-and-distributed-ledger-technologies-in-general/" TargetMode="External"/><Relationship Id="rId14" Type="http://schemas.openxmlformats.org/officeDocument/2006/relationships/hyperlink" Target="https://ieeexplore.ieee.org/document/1055638" TargetMode="External"/><Relationship Id="rId22" Type="http://schemas.openxmlformats.org/officeDocument/2006/relationships/hyperlink" Target="https://trends.google.com/trends/yis/2018/US/e064b3e4-f943-4db4-aa43-411b724839a8/1554073800?hl=en-US&amp;tz=300&amp;sni=3&amp;utm_campaign=yis_2018&amp;utm_content=chart_e064b3e4-f943-4db4-aa43-411b724839a8&amp;utm_medium=website&amp;utm_source=Trends" TargetMode="External"/><Relationship Id="rId27" Type="http://schemas.openxmlformats.org/officeDocument/2006/relationships/image" Target="media/image3.png"/><Relationship Id="rId30" Type="http://schemas.openxmlformats.org/officeDocument/2006/relationships/hyperlink" Target="https://docs.bigchaindb.com/en/latest/query.html" TargetMode="External"/><Relationship Id="rId35" Type="http://schemas.openxmlformats.org/officeDocument/2006/relationships/header" Target="header1.xml"/><Relationship Id="rId8" Type="http://schemas.openxmlformats.org/officeDocument/2006/relationships/hyperlink" Target="https://blockgeeks.com/guides/what-is-blockchain-technolog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E1CDB8-24E1-4272-ACA2-5D03241EA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5863</Words>
  <Characters>3342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9205</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5</cp:revision>
  <cp:lastPrinted>2012-08-02T18:53:00Z</cp:lastPrinted>
  <dcterms:created xsi:type="dcterms:W3CDTF">2019-03-31T22:57:00Z</dcterms:created>
  <dcterms:modified xsi:type="dcterms:W3CDTF">2019-03-31T23:33:00Z</dcterms:modified>
</cp:coreProperties>
</file>